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A282B" w14:textId="77777777" w:rsidR="00705ACF" w:rsidRDefault="00705ACF" w:rsidP="00BF31A3">
      <w:pPr>
        <w:rPr>
          <w:kern w:val="20"/>
          <w:sz w:val="15"/>
          <w:szCs w:val="15"/>
        </w:rPr>
      </w:pPr>
    </w:p>
    <w:p w14:paraId="10F3C706" w14:textId="77777777" w:rsidR="00705ACF" w:rsidRDefault="00705ACF" w:rsidP="00BF31A3">
      <w:pPr>
        <w:spacing w:before="120"/>
        <w:ind w:left="180"/>
        <w:rPr>
          <w:kern w:val="20"/>
          <w:sz w:val="23"/>
          <w:szCs w:val="23"/>
        </w:rPr>
      </w:pPr>
      <w:r>
        <w:rPr>
          <w:b/>
          <w:bCs/>
          <w:kern w:val="20"/>
          <w:sz w:val="23"/>
          <w:szCs w:val="23"/>
        </w:rPr>
        <w:t>Name of Study Volunteer</w:t>
      </w:r>
      <w:r>
        <w:rPr>
          <w:kern w:val="20"/>
          <w:sz w:val="23"/>
          <w:szCs w:val="23"/>
        </w:rPr>
        <w:t>:    __________________________________________________________________</w:t>
      </w:r>
    </w:p>
    <w:p w14:paraId="7326FD01" w14:textId="77777777" w:rsidR="00705ACF" w:rsidRDefault="00705ACF" w:rsidP="00BF31A3">
      <w:pPr>
        <w:pStyle w:val="Header"/>
        <w:tabs>
          <w:tab w:val="clear" w:pos="4320"/>
          <w:tab w:val="left" w:pos="5040"/>
        </w:tabs>
        <w:spacing w:before="120"/>
        <w:ind w:left="180"/>
        <w:rPr>
          <w:kern w:val="20"/>
          <w:sz w:val="23"/>
          <w:szCs w:val="23"/>
        </w:rPr>
      </w:pPr>
      <w:r>
        <w:rPr>
          <w:b/>
          <w:bCs/>
          <w:kern w:val="20"/>
          <w:sz w:val="23"/>
          <w:szCs w:val="23"/>
        </w:rPr>
        <w:t>Date of Birth</w:t>
      </w:r>
      <w:r>
        <w:rPr>
          <w:kern w:val="20"/>
          <w:sz w:val="23"/>
          <w:szCs w:val="23"/>
        </w:rPr>
        <w:t xml:space="preserve">:  ________________                        </w:t>
      </w:r>
      <w:r>
        <w:rPr>
          <w:b/>
          <w:bCs/>
          <w:kern w:val="20"/>
          <w:sz w:val="23"/>
          <w:szCs w:val="23"/>
        </w:rPr>
        <w:t>Medical Record Number</w:t>
      </w:r>
      <w:r>
        <w:rPr>
          <w:kern w:val="20"/>
          <w:sz w:val="23"/>
          <w:szCs w:val="23"/>
        </w:rPr>
        <w:t>: ___________________________</w:t>
      </w:r>
    </w:p>
    <w:p w14:paraId="39C508AC" w14:textId="77777777" w:rsidR="00705ACF" w:rsidRDefault="00705ACF" w:rsidP="00BF31A3">
      <w:pPr>
        <w:spacing w:before="240"/>
        <w:rPr>
          <w:kern w:val="20"/>
          <w:sz w:val="23"/>
          <w:szCs w:val="23"/>
        </w:rPr>
      </w:pPr>
      <w:r>
        <w:rPr>
          <w:b/>
          <w:bCs/>
          <w:smallCaps/>
          <w:kern w:val="20"/>
          <w:sz w:val="23"/>
          <w:szCs w:val="23"/>
        </w:rPr>
        <w:t xml:space="preserve">Name of this Research Study:  </w:t>
      </w:r>
      <w:r>
        <w:rPr>
          <w:b/>
          <w:bCs/>
          <w:smallCaps/>
          <w:kern w:val="20"/>
          <w:sz w:val="23"/>
          <w:szCs w:val="23"/>
        </w:rPr>
        <w:tab/>
      </w:r>
      <w:r>
        <w:rPr>
          <w:b/>
          <w:bCs/>
          <w:smallCaps/>
          <w:kern w:val="20"/>
          <w:sz w:val="23"/>
          <w:szCs w:val="23"/>
        </w:rPr>
        <w:tab/>
      </w:r>
      <w:r>
        <w:rPr>
          <w:i/>
          <w:iCs/>
          <w:sz w:val="23"/>
          <w:szCs w:val="23"/>
        </w:rPr>
        <w:t>&lt;Title&gt;</w:t>
      </w:r>
    </w:p>
    <w:p w14:paraId="56EA8B52" w14:textId="77777777" w:rsidR="00705ACF" w:rsidRDefault="00705ACF" w:rsidP="00BF31A3">
      <w:pPr>
        <w:rPr>
          <w:sz w:val="23"/>
          <w:szCs w:val="23"/>
        </w:rPr>
      </w:pPr>
    </w:p>
    <w:p w14:paraId="7EEFA4A6" w14:textId="77777777" w:rsidR="00705ACF" w:rsidRDefault="00705ACF" w:rsidP="00BF31A3">
      <w:pPr>
        <w:rPr>
          <w:sz w:val="23"/>
          <w:szCs w:val="23"/>
        </w:rPr>
      </w:pPr>
      <w:r>
        <w:rPr>
          <w:b/>
          <w:bCs/>
          <w:smallCaps/>
          <w:kern w:val="20"/>
          <w:sz w:val="23"/>
          <w:szCs w:val="23"/>
        </w:rPr>
        <w:t>UMB IRB Approval Number:</w:t>
      </w:r>
      <w:r>
        <w:rPr>
          <w:sz w:val="23"/>
          <w:szCs w:val="23"/>
        </w:rPr>
        <w:t xml:space="preserve"> 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i/>
          <w:iCs/>
          <w:sz w:val="23"/>
          <w:szCs w:val="23"/>
        </w:rPr>
        <w:t>&lt;IRB number&gt;</w:t>
      </w:r>
    </w:p>
    <w:p w14:paraId="4A8C68AB" w14:textId="77777777" w:rsidR="00705ACF" w:rsidRDefault="00705ACF" w:rsidP="00BF31A3">
      <w:pPr>
        <w:pStyle w:val="TOC3"/>
      </w:pPr>
      <w:r>
        <w:t>Researcher’s Name:</w:t>
      </w:r>
      <w:r>
        <w:rPr>
          <w:b w:val="0"/>
          <w:bCs w:val="0"/>
        </w:rPr>
        <w:t xml:space="preserve"> </w:t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  <w:i/>
          <w:iCs/>
        </w:rPr>
        <w:t>&lt;</w:t>
      </w:r>
      <w:r>
        <w:rPr>
          <w:b w:val="0"/>
          <w:bCs w:val="0"/>
          <w:i/>
          <w:iCs/>
          <w:smallCaps w:val="0"/>
        </w:rPr>
        <w:t>PI name</w:t>
      </w:r>
      <w:r>
        <w:rPr>
          <w:b w:val="0"/>
          <w:bCs w:val="0"/>
          <w:i/>
          <w:iCs/>
        </w:rPr>
        <w:t>&gt;</w:t>
      </w:r>
    </w:p>
    <w:p w14:paraId="07984569" w14:textId="77777777" w:rsidR="00705ACF" w:rsidRDefault="00705ACF" w:rsidP="00BF31A3">
      <w:pPr>
        <w:pStyle w:val="TOC3"/>
      </w:pPr>
      <w:r>
        <w:t xml:space="preserve">Researcher’s Contact Information: </w:t>
      </w:r>
    </w:p>
    <w:p w14:paraId="77AB8616" w14:textId="77777777" w:rsidR="00705ACF" w:rsidRDefault="00705ACF" w:rsidP="00BF31A3">
      <w:pPr>
        <w:rPr>
          <w:i/>
          <w:iCs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</w:rPr>
        <w:t>&lt;Department / Institution name&gt;</w:t>
      </w:r>
    </w:p>
    <w:p w14:paraId="0A43FBFF" w14:textId="77777777" w:rsidR="00705ACF" w:rsidRDefault="00705ACF" w:rsidP="00BF31A3">
      <w:pPr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b/>
          <w:bCs/>
          <w:i/>
          <w:iCs/>
        </w:rPr>
        <w:t xml:space="preserve">University of </w:t>
      </w:r>
      <w:smartTag w:uri="urn:schemas-microsoft-com:office:smarttags" w:element="place">
        <w:smartTag w:uri="urn:schemas-microsoft-com:office:smarttags" w:element="PlaceName">
          <w:r>
            <w:rPr>
              <w:b/>
              <w:bCs/>
              <w:i/>
              <w:iCs/>
            </w:rPr>
            <w:t>Maryland</w:t>
          </w:r>
        </w:smartTag>
        <w:r>
          <w:rPr>
            <w:b/>
            <w:bCs/>
            <w:i/>
            <w:iCs/>
          </w:rPr>
          <w:t xml:space="preserve"> </w:t>
        </w:r>
        <w:smartTag w:uri="urn:schemas-microsoft-com:office:smarttags" w:element="PlaceType">
          <w:r>
            <w:rPr>
              <w:b/>
              <w:bCs/>
              <w:i/>
              <w:iCs/>
            </w:rPr>
            <w:t>School</w:t>
          </w:r>
        </w:smartTag>
      </w:smartTag>
      <w:r>
        <w:rPr>
          <w:b/>
          <w:bCs/>
          <w:i/>
          <w:iCs/>
        </w:rPr>
        <w:t xml:space="preserve"> of Medicine (UMSOM)</w:t>
      </w:r>
    </w:p>
    <w:p w14:paraId="6D271ECE" w14:textId="77777777" w:rsidR="00705ACF" w:rsidRDefault="00705ACF" w:rsidP="00BF31A3">
      <w:pPr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&lt;Street Address&gt;, &lt;Room number&gt;</w:t>
      </w:r>
    </w:p>
    <w:p w14:paraId="10D5B562" w14:textId="77777777" w:rsidR="00705ACF" w:rsidRDefault="00705ACF" w:rsidP="00BF31A3"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&lt;Phone number&gt;</w:t>
      </w:r>
    </w:p>
    <w:p w14:paraId="719C1D7B" w14:textId="77777777" w:rsidR="00705ACF" w:rsidRDefault="00705ACF" w:rsidP="00BF31A3">
      <w:pPr>
        <w:pStyle w:val="BodyText"/>
        <w:spacing w:before="240"/>
        <w:rPr>
          <w:b w:val="0"/>
          <w:bCs w:val="0"/>
          <w:kern w:val="20"/>
          <w:sz w:val="23"/>
          <w:szCs w:val="23"/>
        </w:rPr>
      </w:pPr>
      <w:r>
        <w:rPr>
          <w:b w:val="0"/>
          <w:bCs w:val="0"/>
          <w:kern w:val="20"/>
          <w:sz w:val="23"/>
          <w:szCs w:val="23"/>
        </w:rPr>
        <w:t>This research study will use health information that identifies you/your child. If you/your child agree to participate, this researcher will use just the health information listed below.</w:t>
      </w:r>
    </w:p>
    <w:p w14:paraId="0D23F052" w14:textId="77777777" w:rsidR="00705ACF" w:rsidRDefault="00705ACF" w:rsidP="00BF31A3">
      <w:pPr>
        <w:pStyle w:val="TOC3"/>
        <w:rPr>
          <w:sz w:val="23"/>
          <w:szCs w:val="23"/>
        </w:rPr>
      </w:pPr>
      <w:r>
        <w:rPr>
          <w:sz w:val="23"/>
          <w:szCs w:val="23"/>
        </w:rPr>
        <w:t>The Specific Health Information To Be Used or Shared:</w:t>
      </w:r>
    </w:p>
    <w:p w14:paraId="36C73E59" w14:textId="77777777" w:rsidR="00705ACF" w:rsidRDefault="00705ACF" w:rsidP="00BF31A3">
      <w:pPr>
        <w:numPr>
          <w:ilvl w:val="0"/>
          <w:numId w:val="1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Billing and payment information and the medical information required to justify it.</w:t>
      </w:r>
    </w:p>
    <w:p w14:paraId="14AFBDE4" w14:textId="77777777" w:rsidR="00705ACF" w:rsidRDefault="00705ACF" w:rsidP="00BF31A3">
      <w:pPr>
        <w:numPr>
          <w:ilvl w:val="0"/>
          <w:numId w:val="1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Research tests</w:t>
      </w:r>
      <w:r>
        <w:rPr>
          <w:i/>
          <w:iCs/>
          <w:sz w:val="23"/>
          <w:szCs w:val="23"/>
        </w:rPr>
        <w:tab/>
      </w:r>
      <w:r>
        <w:rPr>
          <w:i/>
          <w:iCs/>
          <w:sz w:val="23"/>
          <w:szCs w:val="23"/>
        </w:rPr>
        <w:tab/>
      </w:r>
      <w:r>
        <w:rPr>
          <w:i/>
          <w:iCs/>
          <w:sz w:val="23"/>
          <w:szCs w:val="23"/>
        </w:rPr>
        <w:tab/>
      </w:r>
      <w:r>
        <w:rPr>
          <w:i/>
          <w:iCs/>
          <w:sz w:val="23"/>
          <w:szCs w:val="23"/>
        </w:rPr>
        <w:tab/>
      </w:r>
      <w:r>
        <w:rPr>
          <w:i/>
          <w:iCs/>
          <w:sz w:val="23"/>
          <w:szCs w:val="23"/>
        </w:rPr>
        <w:tab/>
      </w:r>
      <w:r>
        <w:rPr>
          <w:i/>
          <w:iCs/>
          <w:sz w:val="23"/>
          <w:szCs w:val="23"/>
        </w:rPr>
        <w:tab/>
      </w:r>
      <w:r>
        <w:rPr>
          <w:i/>
          <w:iCs/>
          <w:sz w:val="23"/>
          <w:szCs w:val="23"/>
        </w:rPr>
        <w:tab/>
        <w:t>[INCLUDE ALL ITEMS THAT APPLY]</w:t>
      </w:r>
    </w:p>
    <w:p w14:paraId="35149A56" w14:textId="77777777" w:rsidR="00705ACF" w:rsidRDefault="00705ACF" w:rsidP="00BF31A3">
      <w:pPr>
        <w:rPr>
          <w:sz w:val="23"/>
          <w:szCs w:val="23"/>
        </w:rPr>
      </w:pPr>
    </w:p>
    <w:p w14:paraId="7271AC28" w14:textId="77777777" w:rsidR="00705ACF" w:rsidRDefault="00705ACF" w:rsidP="00BF31A3">
      <w:pPr>
        <w:rPr>
          <w:kern w:val="20"/>
          <w:sz w:val="23"/>
          <w:szCs w:val="23"/>
        </w:rPr>
      </w:pPr>
      <w:r>
        <w:rPr>
          <w:kern w:val="20"/>
          <w:sz w:val="23"/>
          <w:szCs w:val="23"/>
        </w:rPr>
        <w:t>Federal laws require this researcher to protect the privacy of this health information. He/she will share it only with the people and groups described here.</w:t>
      </w:r>
    </w:p>
    <w:p w14:paraId="0DE66F59" w14:textId="77777777" w:rsidR="00705ACF" w:rsidRDefault="00705ACF" w:rsidP="00BF31A3">
      <w:pPr>
        <w:rPr>
          <w:kern w:val="20"/>
          <w:sz w:val="23"/>
          <w:szCs w:val="23"/>
        </w:rPr>
      </w:pPr>
    </w:p>
    <w:p w14:paraId="5C4A63B3" w14:textId="77777777" w:rsidR="00705ACF" w:rsidRDefault="00705ACF" w:rsidP="00BF31A3">
      <w:pPr>
        <w:spacing w:before="240"/>
        <w:rPr>
          <w:b/>
          <w:bCs/>
          <w:smallCaps/>
          <w:kern w:val="20"/>
          <w:sz w:val="23"/>
          <w:szCs w:val="23"/>
        </w:rPr>
      </w:pPr>
      <w:r>
        <w:rPr>
          <w:b/>
          <w:bCs/>
          <w:smallCaps/>
          <w:kern w:val="20"/>
          <w:sz w:val="23"/>
          <w:szCs w:val="23"/>
        </w:rPr>
        <w:t>People and Organizations Who Will Use or Share This Information:</w:t>
      </w:r>
    </w:p>
    <w:p w14:paraId="2CDFB6F9" w14:textId="77777777" w:rsidR="00705ACF" w:rsidRDefault="00705ACF" w:rsidP="00BF31A3">
      <w:pPr>
        <w:numPr>
          <w:ilvl w:val="0"/>
          <w:numId w:val="2"/>
        </w:numPr>
        <w:rPr>
          <w:kern w:val="20"/>
          <w:sz w:val="23"/>
          <w:szCs w:val="23"/>
        </w:rPr>
      </w:pPr>
      <w:r>
        <w:rPr>
          <w:kern w:val="20"/>
          <w:sz w:val="23"/>
          <w:szCs w:val="23"/>
        </w:rPr>
        <w:t xml:space="preserve">Dr. </w:t>
      </w:r>
      <w:r>
        <w:rPr>
          <w:i/>
          <w:iCs/>
          <w:kern w:val="20"/>
          <w:sz w:val="23"/>
          <w:szCs w:val="23"/>
        </w:rPr>
        <w:t>&lt;</w:t>
      </w:r>
      <w:r>
        <w:rPr>
          <w:i/>
          <w:iCs/>
        </w:rPr>
        <w:t xml:space="preserve"> PI name</w:t>
      </w:r>
      <w:r>
        <w:rPr>
          <w:i/>
          <w:iCs/>
          <w:kern w:val="20"/>
          <w:sz w:val="23"/>
          <w:szCs w:val="23"/>
        </w:rPr>
        <w:t xml:space="preserve"> &gt;</w:t>
      </w:r>
      <w:r>
        <w:rPr>
          <w:kern w:val="20"/>
          <w:sz w:val="23"/>
          <w:szCs w:val="23"/>
        </w:rPr>
        <w:t xml:space="preserve"> and his/her research team.</w:t>
      </w:r>
    </w:p>
    <w:p w14:paraId="1D7B4C58" w14:textId="77777777" w:rsidR="00705ACF" w:rsidRDefault="00705ACF" w:rsidP="00BF31A3">
      <w:pPr>
        <w:numPr>
          <w:ilvl w:val="0"/>
          <w:numId w:val="2"/>
        </w:numPr>
        <w:rPr>
          <w:kern w:val="20"/>
        </w:rPr>
      </w:pPr>
      <w:r>
        <w:rPr>
          <w:kern w:val="20"/>
        </w:rPr>
        <w:t>The sponsor of the study, or its agents, such as data repositories or contract research organizations</w:t>
      </w:r>
    </w:p>
    <w:p w14:paraId="1E2C964D" w14:textId="556596E3" w:rsidR="00705ACF" w:rsidRDefault="00705ACF" w:rsidP="00BF31A3">
      <w:pPr>
        <w:numPr>
          <w:ilvl w:val="0"/>
          <w:numId w:val="2"/>
        </w:numPr>
        <w:rPr>
          <w:kern w:val="20"/>
        </w:rPr>
      </w:pPr>
      <w:r>
        <w:rPr>
          <w:kern w:val="20"/>
        </w:rPr>
        <w:t xml:space="preserve">Organization that will coordinate health care billing or compliance such as offices within UMSOM; the University of Maryland, Baltimore (UMB); </w:t>
      </w:r>
      <w:r w:rsidR="002141DD" w:rsidRPr="002141DD">
        <w:rPr>
          <w:kern w:val="20"/>
        </w:rPr>
        <w:t>University of Maryland Faculty Physicians, Inc.</w:t>
      </w:r>
      <w:r w:rsidR="002141DD">
        <w:rPr>
          <w:kern w:val="20"/>
        </w:rPr>
        <w:t xml:space="preserve"> </w:t>
      </w:r>
      <w:r>
        <w:rPr>
          <w:kern w:val="20"/>
        </w:rPr>
        <w:t>(</w:t>
      </w:r>
      <w:r w:rsidR="002141DD">
        <w:rPr>
          <w:kern w:val="20"/>
        </w:rPr>
        <w:t>FPI</w:t>
      </w:r>
      <w:r>
        <w:rPr>
          <w:kern w:val="20"/>
        </w:rPr>
        <w:t>) and the faculty practices of the UMB; University of Maryland Medical System (UMMS) and the Veterans Affairs Maryland Health Care System (VAMHCS).</w:t>
      </w:r>
    </w:p>
    <w:p w14:paraId="2F8EC2A5" w14:textId="77777777" w:rsidR="00705ACF" w:rsidRDefault="00705ACF" w:rsidP="00BF31A3">
      <w:pPr>
        <w:numPr>
          <w:ilvl w:val="0"/>
          <w:numId w:val="2"/>
        </w:numPr>
        <w:rPr>
          <w:i/>
          <w:iCs/>
          <w:kern w:val="20"/>
        </w:rPr>
      </w:pPr>
      <w:r>
        <w:rPr>
          <w:i/>
          <w:iCs/>
          <w:kern w:val="20"/>
        </w:rPr>
        <w:t>Your health insurer to pay for covered treatments</w:t>
      </w:r>
      <w:r>
        <w:rPr>
          <w:i/>
          <w:iCs/>
          <w:kern w:val="20"/>
        </w:rPr>
        <w:tab/>
      </w:r>
      <w:r>
        <w:rPr>
          <w:i/>
          <w:iCs/>
          <w:kern w:val="20"/>
        </w:rPr>
        <w:tab/>
        <w:t xml:space="preserve"> </w:t>
      </w:r>
      <w:r>
        <w:rPr>
          <w:i/>
          <w:iCs/>
        </w:rPr>
        <w:t>[INCLUDE ALL ITEMS THAT APPLY]</w:t>
      </w:r>
    </w:p>
    <w:p w14:paraId="12CDF009" w14:textId="77777777" w:rsidR="00705ACF" w:rsidRDefault="00705ACF" w:rsidP="00BF31A3">
      <w:pPr>
        <w:rPr>
          <w:kern w:val="20"/>
          <w:sz w:val="23"/>
          <w:szCs w:val="23"/>
        </w:rPr>
      </w:pPr>
    </w:p>
    <w:p w14:paraId="017E56AD" w14:textId="77777777" w:rsidR="00705ACF" w:rsidRDefault="00705ACF" w:rsidP="00BF31A3">
      <w:pPr>
        <w:widowControl w:val="0"/>
        <w:tabs>
          <w:tab w:val="left" w:pos="204"/>
        </w:tabs>
        <w:autoSpaceDE w:val="0"/>
        <w:autoSpaceDN w:val="0"/>
        <w:adjustRightInd w:val="0"/>
        <w:spacing w:line="249" w:lineRule="exact"/>
        <w:rPr>
          <w:b/>
          <w:bCs/>
          <w:smallCaps/>
          <w:kern w:val="20"/>
          <w:sz w:val="23"/>
          <w:szCs w:val="23"/>
        </w:rPr>
      </w:pPr>
    </w:p>
    <w:p w14:paraId="66CFD04F" w14:textId="77777777" w:rsidR="00705ACF" w:rsidRDefault="00705ACF" w:rsidP="00BF31A3">
      <w:pPr>
        <w:widowControl w:val="0"/>
        <w:tabs>
          <w:tab w:val="left" w:pos="204"/>
        </w:tabs>
        <w:autoSpaceDE w:val="0"/>
        <w:autoSpaceDN w:val="0"/>
        <w:adjustRightInd w:val="0"/>
        <w:spacing w:line="249" w:lineRule="exact"/>
        <w:rPr>
          <w:sz w:val="28"/>
          <w:szCs w:val="28"/>
        </w:rPr>
      </w:pPr>
      <w:r>
        <w:rPr>
          <w:b/>
          <w:bCs/>
          <w:smallCaps/>
          <w:kern w:val="20"/>
          <w:sz w:val="23"/>
          <w:szCs w:val="23"/>
        </w:rPr>
        <w:t>This Authorization Will Not Expire.  But You Can Revoke it at Any Time</w:t>
      </w:r>
      <w:r>
        <w:rPr>
          <w:sz w:val="28"/>
          <w:szCs w:val="28"/>
        </w:rPr>
        <w:t>.</w:t>
      </w:r>
    </w:p>
    <w:p w14:paraId="4D776002" w14:textId="77777777" w:rsidR="00705ACF" w:rsidRPr="00CE7B3A" w:rsidRDefault="00705ACF" w:rsidP="00D74F47">
      <w:pPr>
        <w:widowControl w:val="0"/>
        <w:tabs>
          <w:tab w:val="left" w:pos="204"/>
        </w:tabs>
        <w:autoSpaceDE w:val="0"/>
        <w:autoSpaceDN w:val="0"/>
        <w:adjustRightInd w:val="0"/>
        <w:spacing w:line="249" w:lineRule="exact"/>
        <w:rPr>
          <w:i/>
          <w:iCs/>
          <w:sz w:val="23"/>
          <w:szCs w:val="23"/>
        </w:rPr>
      </w:pPr>
      <w:r>
        <w:t xml:space="preserve">To revoke this Authorization, send a letter to this researcher stating your decision. He/she will stop collecting health information about you/your child. This researcher might not allow you/your child to continue in this study. He/she can use or share health information already gathered. </w:t>
      </w:r>
    </w:p>
    <w:p w14:paraId="77AB14F3" w14:textId="77777777" w:rsidR="00705ACF" w:rsidRPr="00CE7B3A" w:rsidRDefault="00705ACF" w:rsidP="00BF31A3">
      <w:pPr>
        <w:widowControl w:val="0"/>
        <w:tabs>
          <w:tab w:val="left" w:pos="204"/>
        </w:tabs>
        <w:autoSpaceDE w:val="0"/>
        <w:autoSpaceDN w:val="0"/>
        <w:adjustRightInd w:val="0"/>
        <w:spacing w:line="249" w:lineRule="exact"/>
        <w:rPr>
          <w:sz w:val="23"/>
          <w:szCs w:val="23"/>
        </w:rPr>
      </w:pPr>
    </w:p>
    <w:p w14:paraId="794FA184" w14:textId="77777777" w:rsidR="00705ACF" w:rsidRDefault="00705ACF" w:rsidP="00BF31A3">
      <w:pPr>
        <w:widowControl w:val="0"/>
        <w:tabs>
          <w:tab w:val="left" w:pos="204"/>
        </w:tabs>
        <w:autoSpaceDE w:val="0"/>
        <w:autoSpaceDN w:val="0"/>
        <w:adjustRightInd w:val="0"/>
        <w:spacing w:line="249" w:lineRule="exact"/>
        <w:rPr>
          <w:sz w:val="23"/>
          <w:szCs w:val="23"/>
        </w:rPr>
      </w:pPr>
      <w:r>
        <w:rPr>
          <w:sz w:val="23"/>
          <w:szCs w:val="23"/>
        </w:rPr>
        <w:br w:type="page"/>
      </w:r>
      <w:r>
        <w:rPr>
          <w:b/>
          <w:bCs/>
          <w:smallCaps/>
          <w:kern w:val="20"/>
          <w:sz w:val="23"/>
          <w:szCs w:val="23"/>
        </w:rPr>
        <w:lastRenderedPageBreak/>
        <w:t>Additional Information:</w:t>
      </w:r>
    </w:p>
    <w:p w14:paraId="7EF42CE0" w14:textId="77777777" w:rsidR="00705ACF" w:rsidRDefault="00705ACF" w:rsidP="00BF31A3">
      <w:pPr>
        <w:widowControl w:val="0"/>
        <w:tabs>
          <w:tab w:val="left" w:pos="204"/>
        </w:tabs>
        <w:autoSpaceDE w:val="0"/>
        <w:autoSpaceDN w:val="0"/>
        <w:adjustRightInd w:val="0"/>
        <w:spacing w:line="249" w:lineRule="exact"/>
        <w:rPr>
          <w:sz w:val="23"/>
          <w:szCs w:val="23"/>
        </w:rPr>
      </w:pPr>
    </w:p>
    <w:p w14:paraId="786A8B2D" w14:textId="77777777" w:rsidR="00705ACF" w:rsidRDefault="00705ACF" w:rsidP="00BF31A3">
      <w:pPr>
        <w:pStyle w:val="Header"/>
        <w:numPr>
          <w:ilvl w:val="0"/>
          <w:numId w:val="3"/>
        </w:numPr>
        <w:tabs>
          <w:tab w:val="clear" w:pos="4320"/>
          <w:tab w:val="clear" w:pos="8640"/>
        </w:tabs>
        <w:rPr>
          <w:kern w:val="20"/>
        </w:rPr>
      </w:pPr>
      <w:r>
        <w:t>You can refuse to sign this form. If you do not sign it, you cannot participate in this study. This will not affect the care you/your child receive at:</w:t>
      </w:r>
    </w:p>
    <w:p w14:paraId="2A6A3CA7" w14:textId="355A68D1" w:rsidR="00705ACF" w:rsidRPr="0037480D" w:rsidRDefault="00D416A3" w:rsidP="0037480D">
      <w:pPr>
        <w:pStyle w:val="Header"/>
        <w:numPr>
          <w:ilvl w:val="1"/>
          <w:numId w:val="3"/>
        </w:numPr>
        <w:tabs>
          <w:tab w:val="clear" w:pos="4320"/>
          <w:tab w:val="clear" w:pos="8640"/>
        </w:tabs>
      </w:pPr>
      <w:r w:rsidRPr="00D416A3">
        <w:t xml:space="preserve">University of Maryland Faculty Physicians, Inc. (FPI) </w:t>
      </w:r>
    </w:p>
    <w:p w14:paraId="48A59D85" w14:textId="77777777" w:rsidR="00705ACF" w:rsidRDefault="00705ACF" w:rsidP="00BF31A3">
      <w:pPr>
        <w:pStyle w:val="Header"/>
        <w:numPr>
          <w:ilvl w:val="1"/>
          <w:numId w:val="3"/>
        </w:numPr>
        <w:tabs>
          <w:tab w:val="clear" w:pos="4320"/>
          <w:tab w:val="clear" w:pos="8640"/>
        </w:tabs>
        <w:rPr>
          <w:kern w:val="20"/>
        </w:rPr>
      </w:pPr>
      <w:r>
        <w:t xml:space="preserve">University of </w:t>
      </w:r>
      <w:smartTag w:uri="urn:schemas-microsoft-com:office:smarttags" w:element="PlaceName">
        <w:r>
          <w:t>Maryland</w:t>
        </w:r>
      </w:smartTag>
      <w:r>
        <w:t xml:space="preserve"> Medical System (UMMS)</w:t>
      </w:r>
    </w:p>
    <w:p w14:paraId="1498E2C4" w14:textId="77777777" w:rsidR="00705ACF" w:rsidRDefault="00705ACF" w:rsidP="00BF31A3">
      <w:pPr>
        <w:pStyle w:val="Header"/>
        <w:numPr>
          <w:ilvl w:val="1"/>
          <w:numId w:val="3"/>
        </w:numPr>
        <w:tabs>
          <w:tab w:val="clear" w:pos="4320"/>
          <w:tab w:val="clear" w:pos="8640"/>
        </w:tabs>
        <w:rPr>
          <w:kern w:val="20"/>
        </w:rPr>
      </w:pPr>
      <w:r>
        <w:t xml:space="preserve">Veteran Affairs </w:t>
      </w:r>
      <w:smartTag w:uri="urn:schemas-microsoft-com:office:smarttags" w:element="place">
        <w:smartTag w:uri="urn:schemas-microsoft-com:office:smarttags" w:element="State">
          <w:r>
            <w:t>Maryland</w:t>
          </w:r>
        </w:smartTag>
      </w:smartTag>
      <w:r>
        <w:t xml:space="preserve"> Health Care System (VAMHCS)</w:t>
      </w:r>
    </w:p>
    <w:p w14:paraId="48403ED0" w14:textId="77777777" w:rsidR="00705ACF" w:rsidRDefault="00705ACF" w:rsidP="00BF31A3">
      <w:pPr>
        <w:pStyle w:val="Header"/>
        <w:tabs>
          <w:tab w:val="clear" w:pos="4320"/>
          <w:tab w:val="clear" w:pos="8640"/>
        </w:tabs>
        <w:ind w:left="360"/>
        <w:rPr>
          <w:kern w:val="20"/>
        </w:rPr>
      </w:pPr>
      <w:r>
        <w:tab/>
        <w:t>It will not cause any loss of benefits to which you/your child are otherwise entitled.</w:t>
      </w:r>
    </w:p>
    <w:p w14:paraId="63B68196" w14:textId="6873F869" w:rsidR="00705ACF" w:rsidRDefault="00705ACF" w:rsidP="00BF31A3">
      <w:pPr>
        <w:pStyle w:val="Header"/>
        <w:numPr>
          <w:ilvl w:val="0"/>
          <w:numId w:val="3"/>
        </w:numPr>
        <w:rPr>
          <w:kern w:val="20"/>
        </w:rPr>
      </w:pPr>
      <w:r>
        <w:rPr>
          <w:kern w:val="20"/>
        </w:rPr>
        <w:t xml:space="preserve">Sometimes, government agencies such as the Food and Drug Administration or the Department of Social Services request copies of health information. The law may require this researcher, </w:t>
      </w:r>
      <w:r>
        <w:t xml:space="preserve">the UMSOM, </w:t>
      </w:r>
      <w:r w:rsidR="00834094">
        <w:t>FPI</w:t>
      </w:r>
      <w:r>
        <w:t>, UMMS or VAMHCS</w:t>
      </w:r>
      <w:r>
        <w:rPr>
          <w:kern w:val="20"/>
        </w:rPr>
        <w:t xml:space="preserve"> to give it to them.</w:t>
      </w:r>
    </w:p>
    <w:p w14:paraId="6B963107" w14:textId="440DAFDB" w:rsidR="00705ACF" w:rsidRDefault="00705ACF" w:rsidP="00BF31A3">
      <w:pPr>
        <w:widowControl w:val="0"/>
        <w:numPr>
          <w:ilvl w:val="0"/>
          <w:numId w:val="4"/>
        </w:numPr>
        <w:tabs>
          <w:tab w:val="left" w:pos="204"/>
        </w:tabs>
        <w:autoSpaceDE w:val="0"/>
        <w:autoSpaceDN w:val="0"/>
        <w:adjustRightInd w:val="0"/>
        <w:spacing w:line="289" w:lineRule="exact"/>
      </w:pPr>
      <w:r>
        <w:t xml:space="preserve">This researcher will take reasonable steps to protect your/your child’s health information. However, federal protection laws may not apply to people or groups outside the UMSOM, UMB, </w:t>
      </w:r>
      <w:r w:rsidR="00834094">
        <w:t>FPI</w:t>
      </w:r>
      <w:r>
        <w:t xml:space="preserve">, UMMS or VAMHCS.   </w:t>
      </w:r>
    </w:p>
    <w:p w14:paraId="7BE3DC11" w14:textId="77777777" w:rsidR="00705ACF" w:rsidRDefault="00705ACF" w:rsidP="00BF31A3">
      <w:pPr>
        <w:widowControl w:val="0"/>
        <w:numPr>
          <w:ilvl w:val="0"/>
          <w:numId w:val="4"/>
        </w:numPr>
        <w:tabs>
          <w:tab w:val="left" w:pos="204"/>
        </w:tabs>
        <w:autoSpaceDE w:val="0"/>
        <w:autoSpaceDN w:val="0"/>
        <w:adjustRightInd w:val="0"/>
        <w:spacing w:line="249" w:lineRule="exact"/>
      </w:pPr>
      <w:r>
        <w:t>Except for certain special cases, you/your child have the right to a copy of your/your child’s health information created during this research study. You may have to wait until the study ends. Ask this research how to get a copy of this information from him/her.</w:t>
      </w:r>
    </w:p>
    <w:p w14:paraId="6F7E6232" w14:textId="77777777" w:rsidR="00705ACF" w:rsidRDefault="00705ACF" w:rsidP="00BF31A3">
      <w:pPr>
        <w:rPr>
          <w:sz w:val="23"/>
          <w:szCs w:val="23"/>
        </w:rPr>
      </w:pPr>
    </w:p>
    <w:p w14:paraId="5E8A1944" w14:textId="77777777" w:rsidR="00705ACF" w:rsidRDefault="00705ACF" w:rsidP="00BF31A3">
      <w:pPr>
        <w:pStyle w:val="BodyText"/>
        <w:rPr>
          <w:sz w:val="23"/>
          <w:szCs w:val="23"/>
        </w:rPr>
      </w:pPr>
      <w:r>
        <w:rPr>
          <w:sz w:val="23"/>
          <w:szCs w:val="23"/>
        </w:rPr>
        <w:t xml:space="preserve">My signature indicates that I authorize the use and sharing of my/my child’s protected health information for the purposes described above. I also permit my doctors and other health care providers to share my/my child’s protected health information with this researcher for the purposes described above. </w:t>
      </w:r>
    </w:p>
    <w:p w14:paraId="72F81E57" w14:textId="77777777" w:rsidR="00705ACF" w:rsidRDefault="00705ACF" w:rsidP="00BF31A3">
      <w:pPr>
        <w:pStyle w:val="IndexHeading"/>
        <w:spacing w:before="240"/>
        <w:rPr>
          <w:kern w:val="20"/>
        </w:rPr>
      </w:pPr>
    </w:p>
    <w:p w14:paraId="33B0EB3D" w14:textId="77777777" w:rsidR="00705ACF" w:rsidRDefault="00705ACF" w:rsidP="00BF31A3">
      <w:pPr>
        <w:pStyle w:val="IndexHeading"/>
        <w:spacing w:before="240"/>
        <w:rPr>
          <w:kern w:val="20"/>
        </w:rPr>
      </w:pPr>
      <w:r>
        <w:rPr>
          <w:kern w:val="20"/>
        </w:rPr>
        <w:t>Signature:  __________________________________________________ Date: _______________________</w:t>
      </w:r>
    </w:p>
    <w:p w14:paraId="253D51E9" w14:textId="77777777" w:rsidR="00705ACF" w:rsidRDefault="00705ACF" w:rsidP="00BF31A3">
      <w:pPr>
        <w:pStyle w:val="Header"/>
        <w:tabs>
          <w:tab w:val="clear" w:pos="4320"/>
          <w:tab w:val="clear" w:pos="8640"/>
        </w:tabs>
        <w:spacing w:before="120"/>
      </w:pPr>
    </w:p>
    <w:p w14:paraId="3C7C2DD0" w14:textId="77777777" w:rsidR="00705ACF" w:rsidRDefault="00705ACF" w:rsidP="00BF31A3">
      <w:pPr>
        <w:pStyle w:val="Header"/>
        <w:tabs>
          <w:tab w:val="clear" w:pos="4320"/>
          <w:tab w:val="clear" w:pos="8640"/>
        </w:tabs>
        <w:spacing w:before="120"/>
      </w:pPr>
      <w:r>
        <w:t>Name (printed) ______________________________________</w:t>
      </w:r>
    </w:p>
    <w:p w14:paraId="02F65A0F" w14:textId="77777777" w:rsidR="00705ACF" w:rsidRDefault="00705ACF" w:rsidP="00BF31A3">
      <w:pPr>
        <w:pStyle w:val="Header"/>
        <w:tabs>
          <w:tab w:val="clear" w:pos="4320"/>
          <w:tab w:val="clear" w:pos="8640"/>
        </w:tabs>
        <w:spacing w:before="120"/>
      </w:pPr>
    </w:p>
    <w:p w14:paraId="3FE9AE97" w14:textId="77777777" w:rsidR="00705ACF" w:rsidRDefault="00705ACF" w:rsidP="00BF31A3">
      <w:pPr>
        <w:pStyle w:val="Header"/>
        <w:tabs>
          <w:tab w:val="clear" w:pos="4320"/>
          <w:tab w:val="clear" w:pos="8640"/>
        </w:tabs>
        <w:spacing w:before="120"/>
      </w:pPr>
      <w:r>
        <w:t>Privacy Questions? Call the UMSOM Privacy Official (410-706-0337) with questions about your/your child’s rights and protections under privacy rules.</w:t>
      </w:r>
    </w:p>
    <w:p w14:paraId="02DBB918" w14:textId="77777777" w:rsidR="00705ACF" w:rsidRDefault="00705ACF" w:rsidP="00BF31A3">
      <w:pPr>
        <w:pStyle w:val="Header"/>
        <w:tabs>
          <w:tab w:val="clear" w:pos="4320"/>
          <w:tab w:val="clear" w:pos="8640"/>
        </w:tabs>
        <w:spacing w:before="120"/>
      </w:pPr>
      <w:r>
        <w:t>Other Questions? Call the researcher named on this form with any other questions.</w:t>
      </w:r>
    </w:p>
    <w:p w14:paraId="425876DB" w14:textId="77777777" w:rsidR="00705ACF" w:rsidRDefault="00705ACF" w:rsidP="00BF31A3">
      <w:pPr>
        <w:pStyle w:val="Header"/>
        <w:tabs>
          <w:tab w:val="clear" w:pos="4320"/>
          <w:tab w:val="clear" w:pos="8640"/>
        </w:tabs>
        <w:spacing w:before="120"/>
      </w:pPr>
    </w:p>
    <w:p w14:paraId="56D47EAF" w14:textId="77777777" w:rsidR="00705ACF" w:rsidRDefault="00705ACF"/>
    <w:sectPr w:rsidR="00705ACF" w:rsidSect="00FF2230">
      <w:headerReference w:type="default" r:id="rId7"/>
      <w:footerReference w:type="default" r:id="rId8"/>
      <w:pgSz w:w="12240" w:h="15840"/>
      <w:pgMar w:top="5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7876E" w14:textId="77777777" w:rsidR="004B51B2" w:rsidRDefault="004B51B2">
      <w:r>
        <w:separator/>
      </w:r>
    </w:p>
  </w:endnote>
  <w:endnote w:type="continuationSeparator" w:id="0">
    <w:p w14:paraId="7CC21E72" w14:textId="77777777" w:rsidR="004B51B2" w:rsidRDefault="004B5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A3E7B" w14:textId="5DE98B00" w:rsidR="00043BB5" w:rsidRDefault="00043BB5">
    <w:pPr>
      <w:pStyle w:val="Footer"/>
      <w:jc w:val="right"/>
      <w:rPr>
        <w:i/>
        <w:iCs/>
        <w:kern w:val="20"/>
        <w:sz w:val="17"/>
        <w:szCs w:val="17"/>
      </w:rPr>
    </w:pPr>
    <w:r>
      <w:rPr>
        <w:i/>
        <w:iCs/>
        <w:kern w:val="20"/>
        <w:sz w:val="17"/>
        <w:szCs w:val="17"/>
      </w:rPr>
      <w:t>One copy of this document, signed and dated, must be given to the research subject</w:t>
    </w:r>
    <w:r>
      <w:rPr>
        <w:rStyle w:val="PageNumber"/>
        <w:i/>
        <w:iCs/>
        <w:sz w:val="18"/>
        <w:szCs w:val="18"/>
      </w:rPr>
      <w:tab/>
      <w:t xml:space="preserve">                                                              </w:t>
    </w:r>
    <w:r w:rsidRPr="00443B17">
      <w:rPr>
        <w:rStyle w:val="PageNumber"/>
        <w:sz w:val="16"/>
        <w:szCs w:val="16"/>
      </w:rPr>
      <w:t>Version</w:t>
    </w:r>
    <w:r>
      <w:rPr>
        <w:rStyle w:val="PageNumber"/>
        <w:sz w:val="16"/>
        <w:szCs w:val="16"/>
      </w:rPr>
      <w:t>:</w:t>
    </w:r>
    <w:r w:rsidRPr="00443B17">
      <w:rPr>
        <w:rStyle w:val="PageNumber"/>
        <w:sz w:val="16"/>
        <w:szCs w:val="16"/>
      </w:rPr>
      <w:t xml:space="preserve"> </w:t>
    </w:r>
    <w:r w:rsidR="00F57553">
      <w:rPr>
        <w:rStyle w:val="PageNumber"/>
        <w:sz w:val="16"/>
        <w:szCs w:val="16"/>
      </w:rPr>
      <w:t>10-05-2022</w:t>
    </w:r>
    <w:r>
      <w:rPr>
        <w:i/>
        <w:iCs/>
        <w:kern w:val="20"/>
        <w:sz w:val="17"/>
        <w:szCs w:val="17"/>
      </w:rPr>
      <w:t xml:space="preserve">        </w:t>
    </w:r>
  </w:p>
  <w:p w14:paraId="39EBE35A" w14:textId="77777777" w:rsidR="00043BB5" w:rsidRDefault="00043BB5">
    <w:pPr>
      <w:pStyle w:val="Footer"/>
      <w:jc w:val="right"/>
      <w:rPr>
        <w:i/>
        <w:iCs/>
        <w:kern w:val="20"/>
        <w:sz w:val="17"/>
        <w:szCs w:val="17"/>
      </w:rPr>
    </w:pPr>
    <w:r w:rsidRPr="00CE7B3A">
      <w:rPr>
        <w:i/>
        <w:iCs/>
        <w:kern w:val="20"/>
        <w:sz w:val="17"/>
        <w:szCs w:val="17"/>
      </w:rPr>
      <w:t xml:space="preserve">Page </w:t>
    </w:r>
    <w:r w:rsidRPr="00CE7B3A">
      <w:rPr>
        <w:i/>
        <w:iCs/>
        <w:kern w:val="20"/>
        <w:sz w:val="17"/>
        <w:szCs w:val="17"/>
      </w:rPr>
      <w:fldChar w:fldCharType="begin"/>
    </w:r>
    <w:r w:rsidRPr="00CE7B3A">
      <w:rPr>
        <w:i/>
        <w:iCs/>
        <w:kern w:val="20"/>
        <w:sz w:val="17"/>
        <w:szCs w:val="17"/>
      </w:rPr>
      <w:instrText xml:space="preserve"> PAGE </w:instrText>
    </w:r>
    <w:r w:rsidRPr="00CE7B3A">
      <w:rPr>
        <w:i/>
        <w:iCs/>
        <w:kern w:val="20"/>
        <w:sz w:val="17"/>
        <w:szCs w:val="17"/>
      </w:rPr>
      <w:fldChar w:fldCharType="separate"/>
    </w:r>
    <w:r>
      <w:rPr>
        <w:i/>
        <w:iCs/>
        <w:noProof/>
        <w:kern w:val="20"/>
        <w:sz w:val="17"/>
        <w:szCs w:val="17"/>
      </w:rPr>
      <w:t>1</w:t>
    </w:r>
    <w:r w:rsidRPr="00CE7B3A">
      <w:rPr>
        <w:i/>
        <w:iCs/>
        <w:kern w:val="20"/>
        <w:sz w:val="17"/>
        <w:szCs w:val="17"/>
      </w:rPr>
      <w:fldChar w:fldCharType="end"/>
    </w:r>
    <w:r w:rsidRPr="00CE7B3A">
      <w:rPr>
        <w:i/>
        <w:iCs/>
        <w:kern w:val="20"/>
        <w:sz w:val="17"/>
        <w:szCs w:val="17"/>
      </w:rPr>
      <w:t xml:space="preserve"> of </w:t>
    </w:r>
    <w:r w:rsidRPr="00CE7B3A">
      <w:rPr>
        <w:i/>
        <w:iCs/>
        <w:kern w:val="20"/>
        <w:sz w:val="17"/>
        <w:szCs w:val="17"/>
      </w:rPr>
      <w:fldChar w:fldCharType="begin"/>
    </w:r>
    <w:r w:rsidRPr="00CE7B3A">
      <w:rPr>
        <w:i/>
        <w:iCs/>
        <w:kern w:val="20"/>
        <w:sz w:val="17"/>
        <w:szCs w:val="17"/>
      </w:rPr>
      <w:instrText xml:space="preserve"> NUMPAGES </w:instrText>
    </w:r>
    <w:r w:rsidRPr="00CE7B3A">
      <w:rPr>
        <w:i/>
        <w:iCs/>
        <w:kern w:val="20"/>
        <w:sz w:val="17"/>
        <w:szCs w:val="17"/>
      </w:rPr>
      <w:fldChar w:fldCharType="separate"/>
    </w:r>
    <w:r>
      <w:rPr>
        <w:i/>
        <w:iCs/>
        <w:noProof/>
        <w:kern w:val="20"/>
        <w:sz w:val="17"/>
        <w:szCs w:val="17"/>
      </w:rPr>
      <w:t>2</w:t>
    </w:r>
    <w:r w:rsidRPr="00CE7B3A">
      <w:rPr>
        <w:i/>
        <w:iCs/>
        <w:kern w:val="20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0353B" w14:textId="77777777" w:rsidR="004B51B2" w:rsidRDefault="004B51B2">
      <w:r>
        <w:separator/>
      </w:r>
    </w:p>
  </w:footnote>
  <w:footnote w:type="continuationSeparator" w:id="0">
    <w:p w14:paraId="3E383A31" w14:textId="77777777" w:rsidR="004B51B2" w:rsidRDefault="004B51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84675" w14:textId="77777777" w:rsidR="00043BB5" w:rsidRDefault="00043BB5" w:rsidP="00C27B2A">
    <w:pPr>
      <w:pStyle w:val="Heading6"/>
      <w:tabs>
        <w:tab w:val="left" w:pos="720"/>
      </w:tabs>
      <w:overflowPunct w:val="0"/>
      <w:autoSpaceDE w:val="0"/>
      <w:autoSpaceDN w:val="0"/>
      <w:adjustRightInd w:val="0"/>
      <w:rPr>
        <w:kern w:val="20"/>
        <w:sz w:val="23"/>
        <w:szCs w:val="23"/>
      </w:rPr>
    </w:pPr>
    <w:r>
      <w:rPr>
        <w:kern w:val="20"/>
        <w:sz w:val="23"/>
        <w:szCs w:val="23"/>
      </w:rPr>
      <w:t>Health Insurance Portability and Accountability Act (HIPAA)</w:t>
    </w:r>
  </w:p>
  <w:p w14:paraId="47D3AD34" w14:textId="77777777" w:rsidR="00043BB5" w:rsidRDefault="00043BB5" w:rsidP="00C27B2A">
    <w:pPr>
      <w:pStyle w:val="Heading6"/>
      <w:tabs>
        <w:tab w:val="left" w:pos="720"/>
      </w:tabs>
      <w:overflowPunct w:val="0"/>
      <w:autoSpaceDE w:val="0"/>
      <w:autoSpaceDN w:val="0"/>
      <w:adjustRightInd w:val="0"/>
      <w:rPr>
        <w:kern w:val="20"/>
        <w:sz w:val="23"/>
        <w:szCs w:val="23"/>
      </w:rPr>
    </w:pPr>
    <w:r>
      <w:rPr>
        <w:kern w:val="20"/>
        <w:sz w:val="23"/>
        <w:szCs w:val="23"/>
      </w:rPr>
      <w:t>AUTHORIZATION TO OBTAIN, USE AND DISCLOSE</w:t>
    </w:r>
  </w:p>
  <w:p w14:paraId="1EA86E4C" w14:textId="77777777" w:rsidR="00043BB5" w:rsidRDefault="00043BB5" w:rsidP="00C27B2A">
    <w:pPr>
      <w:jc w:val="center"/>
      <w:rPr>
        <w:b/>
        <w:bCs/>
        <w:kern w:val="20"/>
        <w:sz w:val="23"/>
        <w:szCs w:val="23"/>
      </w:rPr>
    </w:pPr>
    <w:r>
      <w:rPr>
        <w:b/>
        <w:bCs/>
        <w:kern w:val="20"/>
        <w:sz w:val="23"/>
        <w:szCs w:val="23"/>
      </w:rPr>
      <w:t>PROTECTED HEALTH INFORMATION FOR RESEARCH</w:t>
    </w:r>
  </w:p>
  <w:p w14:paraId="3E9C1B3F" w14:textId="77777777" w:rsidR="00043BB5" w:rsidRDefault="00043B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51F64"/>
    <w:multiLevelType w:val="hybridMultilevel"/>
    <w:tmpl w:val="363023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A737A6"/>
    <w:multiLevelType w:val="hybridMultilevel"/>
    <w:tmpl w:val="55E812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12B00"/>
    <w:multiLevelType w:val="hybridMultilevel"/>
    <w:tmpl w:val="A1826E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F06903"/>
    <w:multiLevelType w:val="hybridMultilevel"/>
    <w:tmpl w:val="988CB324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MzYyNDO2NDU1NDVS0lEKTi0uzszPAykwrAUAD96/HywAAAA="/>
  </w:docVars>
  <w:rsids>
    <w:rsidRoot w:val="00BF31A3"/>
    <w:rsid w:val="0001633B"/>
    <w:rsid w:val="00043BB5"/>
    <w:rsid w:val="000E1AB7"/>
    <w:rsid w:val="0016167D"/>
    <w:rsid w:val="001B267B"/>
    <w:rsid w:val="002141DD"/>
    <w:rsid w:val="0037480D"/>
    <w:rsid w:val="003753CF"/>
    <w:rsid w:val="00377C62"/>
    <w:rsid w:val="00386E67"/>
    <w:rsid w:val="003E5D46"/>
    <w:rsid w:val="00443B17"/>
    <w:rsid w:val="004B51B2"/>
    <w:rsid w:val="004C4135"/>
    <w:rsid w:val="004E10BC"/>
    <w:rsid w:val="004F4E9C"/>
    <w:rsid w:val="0050243D"/>
    <w:rsid w:val="005103B1"/>
    <w:rsid w:val="00511148"/>
    <w:rsid w:val="0059084D"/>
    <w:rsid w:val="005A24EC"/>
    <w:rsid w:val="006C404E"/>
    <w:rsid w:val="00701625"/>
    <w:rsid w:val="00705ACF"/>
    <w:rsid w:val="007203B9"/>
    <w:rsid w:val="0073557C"/>
    <w:rsid w:val="00736894"/>
    <w:rsid w:val="007B281D"/>
    <w:rsid w:val="0081060F"/>
    <w:rsid w:val="00834094"/>
    <w:rsid w:val="00835A5D"/>
    <w:rsid w:val="00835BC4"/>
    <w:rsid w:val="00842015"/>
    <w:rsid w:val="00842612"/>
    <w:rsid w:val="00861FF2"/>
    <w:rsid w:val="0087011A"/>
    <w:rsid w:val="009C0C8C"/>
    <w:rsid w:val="00B11FB5"/>
    <w:rsid w:val="00BF31A3"/>
    <w:rsid w:val="00C27B2A"/>
    <w:rsid w:val="00C352B7"/>
    <w:rsid w:val="00C869E3"/>
    <w:rsid w:val="00CE7B3A"/>
    <w:rsid w:val="00D14358"/>
    <w:rsid w:val="00D416A3"/>
    <w:rsid w:val="00D74F47"/>
    <w:rsid w:val="00F54D3B"/>
    <w:rsid w:val="00F57553"/>
    <w:rsid w:val="00FD07AB"/>
    <w:rsid w:val="00FF2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059B4AE"/>
  <w15:chartTrackingRefBased/>
  <w15:docId w15:val="{C6EFBE13-9924-40DF-8008-1309315E7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F31A3"/>
    <w:rPr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BF31A3"/>
    <w:pPr>
      <w:keepNext/>
      <w:tabs>
        <w:tab w:val="left" w:pos="2160"/>
      </w:tabs>
      <w:jc w:val="center"/>
      <w:outlineLvl w:val="5"/>
    </w:pPr>
    <w:rPr>
      <w:rFonts w:eastAsia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link w:val="Heading6"/>
    <w:semiHidden/>
    <w:locked/>
    <w:rsid w:val="00835BC4"/>
    <w:rPr>
      <w:rFonts w:ascii="Calibri" w:hAnsi="Calibri" w:cs="Times New Roman"/>
      <w:b/>
      <w:bCs/>
    </w:rPr>
  </w:style>
  <w:style w:type="paragraph" w:styleId="TOC3">
    <w:name w:val="toc 3"/>
    <w:basedOn w:val="Normal"/>
    <w:next w:val="Normal"/>
    <w:autoRedefine/>
    <w:semiHidden/>
    <w:rsid w:val="00BF31A3"/>
    <w:pPr>
      <w:overflowPunct w:val="0"/>
      <w:autoSpaceDE w:val="0"/>
      <w:autoSpaceDN w:val="0"/>
      <w:adjustRightInd w:val="0"/>
      <w:spacing w:before="240"/>
    </w:pPr>
    <w:rPr>
      <w:b/>
      <w:bCs/>
      <w:smallCaps/>
    </w:rPr>
  </w:style>
  <w:style w:type="paragraph" w:styleId="Header">
    <w:name w:val="header"/>
    <w:basedOn w:val="Normal"/>
    <w:link w:val="HeaderChar"/>
    <w:rsid w:val="00BF31A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locked/>
    <w:rsid w:val="00835BC4"/>
    <w:rPr>
      <w:rFonts w:cs="Times New Roman"/>
      <w:sz w:val="24"/>
      <w:szCs w:val="24"/>
    </w:rPr>
  </w:style>
  <w:style w:type="paragraph" w:styleId="Index1">
    <w:name w:val="index 1"/>
    <w:basedOn w:val="Normal"/>
    <w:next w:val="Normal"/>
    <w:autoRedefine/>
    <w:semiHidden/>
    <w:rsid w:val="00BF31A3"/>
    <w:pPr>
      <w:ind w:left="240" w:hanging="240"/>
    </w:pPr>
  </w:style>
  <w:style w:type="paragraph" w:styleId="IndexHeading">
    <w:name w:val="index heading"/>
    <w:basedOn w:val="Normal"/>
    <w:next w:val="Index1"/>
    <w:semiHidden/>
    <w:rsid w:val="00BF31A3"/>
    <w:pPr>
      <w:overflowPunct w:val="0"/>
      <w:autoSpaceDE w:val="0"/>
      <w:autoSpaceDN w:val="0"/>
      <w:adjustRightInd w:val="0"/>
    </w:pPr>
  </w:style>
  <w:style w:type="paragraph" w:styleId="Footer">
    <w:name w:val="footer"/>
    <w:basedOn w:val="Normal"/>
    <w:link w:val="FooterChar"/>
    <w:rsid w:val="00BF31A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semiHidden/>
    <w:locked/>
    <w:rsid w:val="00835BC4"/>
    <w:rPr>
      <w:rFonts w:cs="Times New Roman"/>
      <w:sz w:val="24"/>
      <w:szCs w:val="24"/>
    </w:rPr>
  </w:style>
  <w:style w:type="paragraph" w:styleId="BodyText">
    <w:name w:val="Body Text"/>
    <w:basedOn w:val="Normal"/>
    <w:link w:val="BodyTextChar"/>
    <w:rsid w:val="00BF31A3"/>
    <w:rPr>
      <w:b/>
      <w:bCs/>
    </w:rPr>
  </w:style>
  <w:style w:type="character" w:customStyle="1" w:styleId="BodyTextChar">
    <w:name w:val="Body Text Char"/>
    <w:link w:val="BodyText"/>
    <w:semiHidden/>
    <w:locked/>
    <w:rsid w:val="00835BC4"/>
    <w:rPr>
      <w:rFonts w:cs="Times New Roman"/>
      <w:sz w:val="24"/>
      <w:szCs w:val="24"/>
    </w:rPr>
  </w:style>
  <w:style w:type="character" w:styleId="PageNumber">
    <w:name w:val="page number"/>
    <w:rsid w:val="00BF31A3"/>
    <w:rPr>
      <w:rFonts w:cs="Times New Roman"/>
    </w:rPr>
  </w:style>
  <w:style w:type="paragraph" w:styleId="BalloonText">
    <w:name w:val="Balloon Text"/>
    <w:basedOn w:val="Normal"/>
    <w:link w:val="BalloonTextChar"/>
    <w:semiHidden/>
    <w:rsid w:val="001B26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835BC4"/>
    <w:rPr>
      <w:rFonts w:cs="Times New Roman"/>
      <w:sz w:val="2"/>
    </w:rPr>
  </w:style>
  <w:style w:type="character" w:styleId="CommentReference">
    <w:name w:val="annotation reference"/>
    <w:rsid w:val="005103B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rsid w:val="005103B1"/>
    <w:rPr>
      <w:sz w:val="20"/>
      <w:szCs w:val="20"/>
    </w:rPr>
  </w:style>
  <w:style w:type="character" w:customStyle="1" w:styleId="CommentTextChar">
    <w:name w:val="Comment Text Char"/>
    <w:link w:val="CommentText"/>
    <w:locked/>
    <w:rsid w:val="005103B1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rsid w:val="005103B1"/>
    <w:rPr>
      <w:b/>
      <w:bCs/>
    </w:rPr>
  </w:style>
  <w:style w:type="character" w:customStyle="1" w:styleId="CommentSubjectChar">
    <w:name w:val="Comment Subject Char"/>
    <w:link w:val="CommentSubject"/>
    <w:locked/>
    <w:rsid w:val="005103B1"/>
    <w:rPr>
      <w:rFonts w:cs="Times New Roman"/>
      <w:b/>
      <w:bCs/>
    </w:rPr>
  </w:style>
  <w:style w:type="paragraph" w:styleId="Revision">
    <w:name w:val="Revision"/>
    <w:hidden/>
    <w:uiPriority w:val="99"/>
    <w:semiHidden/>
    <w:rsid w:val="002141D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75</Words>
  <Characters>328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Insurance Portability and Accountability Act (HIPAA)</vt:lpstr>
    </vt:vector>
  </TitlesOfParts>
  <Manager/>
  <Company/>
  <LinksUpToDate>false</LinksUpToDate>
  <CharactersWithSpaces>3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PAA</dc:title>
  <dc:subject>&amp;lt;p&amp;gt;  Name of Study Volunteer:    __________________________________________________________________  Date of Birth:  ________________                        Medical Record Number: ___________________________  Name of this Research Study:    &amp;amp;lt;Title&amp;amp;gt;    UMB IRB Appr oval Number:   &amp;amp;lt;IRB number&amp;amp;gt;  Researcher s Name:    &amp;amp;lt;PI nam&amp;lt;/p&amp;gt;</dc:subject>
  <dc:creator>Nicole Germroth</dc:creator>
  <cp:keywords/>
  <dc:description>&amp;lt;p&amp;gt;  Name of Study Volunteer:    __________________________________________________________________  Date of Birth:  ________________                        Medical Record Number: ___________________________  Name of this Research Study:    &amp;amp;lt;Title&amp;amp;gt;    UMB IRB Appr oval Number:   &amp;amp;lt;IRB number&amp;amp;gt;  Researcher s Name:    &amp;amp;lt;PI nam&amp;lt;/p&amp;gt;</dc:description>
  <cp:lastModifiedBy>Martinez, Jan</cp:lastModifiedBy>
  <cp:revision>6</cp:revision>
  <cp:lastPrinted>2007-10-19T17:46:00Z</cp:lastPrinted>
  <dcterms:created xsi:type="dcterms:W3CDTF">2022-10-05T18:46:00Z</dcterms:created>
  <dcterms:modified xsi:type="dcterms:W3CDTF">2023-01-24T19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F29F85E0-4FF9-1068-AB91-08002B27B3D9}" pid="20">
    <vt:lpwstr/>
  </property>
  <property fmtid="{D5CDD505-2E9C-101B-9397-08002B2CF9AE}" pid="2" name="EktContentLanguage">
    <vt:i4>1033</vt:i4>
  </property>
  <property fmtid="{D5CDD505-2E9C-101B-9397-08002B2CF9AE}" pid="3" name="EktQuickLink">
    <vt:lpwstr>://www.hrpo.umaryland.edu/DownloadAsset.aspx?id=2147486988</vt:lpwstr>
  </property>
  <property fmtid="{D5CDD505-2E9C-101B-9397-08002B2CF9AE}" pid="4" name="EktContentType">
    <vt:i4>101</vt:i4>
  </property>
  <property fmtid="{D5CDD505-2E9C-101B-9397-08002B2CF9AE}" pid="5" name="EktContentSubType">
    <vt:i4>0</vt:i4>
  </property>
  <property fmtid="{D5CDD505-2E9C-101B-9397-08002B2CF9AE}" pid="6" name="EktFolderName">
    <vt:lpwstr/>
  </property>
  <property fmtid="{D5CDD505-2E9C-101B-9397-08002B2CF9AE}" pid="7" name="EktCmsPath">
    <vt:lpwstr>&amp;lt;p&amp;gt;  Name of Study Volunteer:    __________________________________________________________________  Date of Birth:  ________________                        Medical Record Number: ___________________________  Name of this Research Study:    &amp;amp;lt;Title&amp;amp;gt;    UMB IRB Appr oval Number:   &amp;amp;lt;IRB number&amp;amp;gt;  Researcher s Name:    &amp;amp;lt;PI nam&amp;lt;/p&amp;gt;</vt:lpwstr>
  </property>
  <property fmtid="{D5CDD505-2E9C-101B-9397-08002B2CF9AE}" pid="8" name="EktExpiryType">
    <vt:i4>1</vt:i4>
  </property>
  <property fmtid="{D5CDD505-2E9C-101B-9397-08002B2CF9AE}" pid="9" name="EktDateCreated">
    <vt:filetime>2010-05-26T17:59:46Z</vt:filetime>
  </property>
  <property fmtid="{D5CDD505-2E9C-101B-9397-08002B2CF9AE}" pid="10" name="EktDateModified">
    <vt:filetime>2010-05-26T17:59:47Z</vt:filetime>
  </property>
  <property fmtid="{D5CDD505-2E9C-101B-9397-08002B2CF9AE}" pid="11" name="EktTaxCategory">
    <vt:lpwstr/>
  </property>
  <property fmtid="{D5CDD505-2E9C-101B-9397-08002B2CF9AE}" pid="12" name="EktDisabledTaxCategory">
    <vt:lpwstr/>
  </property>
  <property fmtid="{D5CDD505-2E9C-101B-9397-08002B2CF9AE}" pid="13" name="EktCmsSize">
    <vt:i4>37376</vt:i4>
  </property>
  <property fmtid="{D5CDD505-2E9C-101B-9397-08002B2CF9AE}" pid="14" name="EktSearchable">
    <vt:i4>1</vt:i4>
  </property>
  <property fmtid="{D5CDD505-2E9C-101B-9397-08002B2CF9AE}" pid="15" name="EktEDescription">
    <vt:lpwstr>Summary &amp;lt;p&amp;gt;  Name of Study Volunteer:    __________________________________________________________________  Date of Birth:  ________________                        Medical Record Number: ___________________________  Name of this Research Study:    &amp;amp;lt;Title&amp;amp;gt;    UMB IRB Appr oval Number:   &amp;amp;lt;IRB number&amp;amp;gt;  Researcher s Name:    &amp;amp;lt;PI nam&amp;lt;/p&amp;gt;</vt:lpwstr>
  </property>
  <property fmtid="{D5CDD505-2E9C-101B-9397-08002B2CF9AE}" pid="16" name="ekttaxonomyenabled">
    <vt:i4>1</vt:i4>
  </property>
</Properties>
</file>